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E2BD2" w14:textId="3833C960" w:rsidR="00A72FFA" w:rsidRDefault="00142F72" w:rsidP="00A72FFA">
      <w:pPr>
        <w:pStyle w:val="Balk6"/>
        <w:ind w:left="0"/>
        <w:rPr>
          <w:color w:val="000000" w:themeColor="text1"/>
          <w:u w:val="none"/>
        </w:rPr>
      </w:pPr>
      <w:r>
        <w:rPr>
          <w:noProof/>
          <w:lang w:val="tr-TR"/>
        </w:rPr>
        <w:drawing>
          <wp:anchor distT="0" distB="0" distL="114300" distR="114300" simplePos="0" relativeHeight="251658240" behindDoc="0" locked="0" layoutInCell="1" allowOverlap="1" wp14:anchorId="79474DC4" wp14:editId="045FB27E">
            <wp:simplePos x="0" y="0"/>
            <wp:positionH relativeFrom="margin">
              <wp:posOffset>1553845</wp:posOffset>
            </wp:positionH>
            <wp:positionV relativeFrom="paragraph">
              <wp:posOffset>-2540</wp:posOffset>
            </wp:positionV>
            <wp:extent cx="2481580" cy="2487295"/>
            <wp:effectExtent l="0" t="0" r="0" b="8255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580" cy="2487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314A670" w14:textId="703DCC14" w:rsidR="00142F72" w:rsidRDefault="00142F72" w:rsidP="00142F72">
      <w:pPr>
        <w:rPr>
          <w:lang w:val="x-none"/>
        </w:rPr>
      </w:pPr>
    </w:p>
    <w:p w14:paraId="0DCB02E5" w14:textId="79C96CC4" w:rsidR="00142F72" w:rsidRDefault="00142F72" w:rsidP="00142F72">
      <w:pPr>
        <w:rPr>
          <w:lang w:val="x-none"/>
        </w:rPr>
      </w:pPr>
    </w:p>
    <w:p w14:paraId="0B6B62D8" w14:textId="47C0E656" w:rsidR="00142F72" w:rsidRPr="00142F72" w:rsidRDefault="00142F72" w:rsidP="00142F72">
      <w:pPr>
        <w:rPr>
          <w:lang w:val="x-none"/>
        </w:rPr>
      </w:pPr>
    </w:p>
    <w:p w14:paraId="360B4ACC" w14:textId="2AF9475F" w:rsidR="00142F72" w:rsidRDefault="00142F72" w:rsidP="00142F72">
      <w:pPr>
        <w:rPr>
          <w:lang w:val="x-none"/>
        </w:rPr>
      </w:pPr>
    </w:p>
    <w:p w14:paraId="3AF8A00B" w14:textId="4C72F29F" w:rsidR="00142F72" w:rsidRPr="00142F72" w:rsidRDefault="00142F72" w:rsidP="00142F72">
      <w:pPr>
        <w:rPr>
          <w:lang w:val="x-none"/>
        </w:rPr>
      </w:pPr>
    </w:p>
    <w:p w14:paraId="3BC3F014" w14:textId="77777777" w:rsidR="00A72FFA" w:rsidRPr="00D7353A" w:rsidRDefault="00A72FFA" w:rsidP="00A72FFA">
      <w:pPr>
        <w:pStyle w:val="Balk6"/>
        <w:ind w:left="0"/>
        <w:rPr>
          <w:color w:val="000000" w:themeColor="text1"/>
          <w:u w:val="none"/>
        </w:rPr>
      </w:pPr>
    </w:p>
    <w:p w14:paraId="66DE1278" w14:textId="77777777" w:rsidR="00A72FFA" w:rsidRPr="00D7353A" w:rsidRDefault="00A72FFA" w:rsidP="00A72FFA">
      <w:pPr>
        <w:jc w:val="center"/>
        <w:rPr>
          <w:b/>
          <w:bCs/>
          <w:color w:val="000000" w:themeColor="text1"/>
          <w:sz w:val="20"/>
          <w:szCs w:val="20"/>
        </w:rPr>
      </w:pPr>
      <w:r w:rsidRPr="00D7353A">
        <w:rPr>
          <w:b/>
          <w:bCs/>
          <w:color w:val="000000" w:themeColor="text1"/>
          <w:sz w:val="20"/>
          <w:szCs w:val="20"/>
        </w:rPr>
        <w:t xml:space="preserve">     </w:t>
      </w:r>
    </w:p>
    <w:p w14:paraId="70777250" w14:textId="77777777" w:rsidR="00A72FFA" w:rsidRPr="00D7353A" w:rsidRDefault="00A72FFA" w:rsidP="00A72FFA">
      <w:pPr>
        <w:jc w:val="center"/>
        <w:rPr>
          <w:b/>
          <w:bCs/>
          <w:color w:val="000000" w:themeColor="text1"/>
          <w:sz w:val="20"/>
          <w:szCs w:val="20"/>
        </w:rPr>
      </w:pPr>
      <w:r w:rsidRPr="00D7353A">
        <w:rPr>
          <w:b/>
          <w:bCs/>
          <w:color w:val="000000" w:themeColor="text1"/>
          <w:sz w:val="20"/>
          <w:szCs w:val="20"/>
        </w:rPr>
        <w:t xml:space="preserve"> </w:t>
      </w:r>
    </w:p>
    <w:p w14:paraId="31695668" w14:textId="77777777" w:rsidR="00A72FFA" w:rsidRPr="00D7353A" w:rsidRDefault="00A72FFA" w:rsidP="00A72FFA">
      <w:pPr>
        <w:jc w:val="center"/>
        <w:rPr>
          <w:b/>
          <w:bCs/>
          <w:color w:val="000000" w:themeColor="text1"/>
        </w:rPr>
      </w:pPr>
      <w:r w:rsidRPr="00D7353A">
        <w:rPr>
          <w:b/>
          <w:bCs/>
          <w:color w:val="000000" w:themeColor="text1"/>
        </w:rPr>
        <w:t>T.C.</w:t>
      </w:r>
    </w:p>
    <w:p w14:paraId="3124AAA0" w14:textId="77777777" w:rsidR="00A72FFA" w:rsidRPr="00D7353A" w:rsidRDefault="00A72FFA" w:rsidP="00A72FFA">
      <w:pPr>
        <w:jc w:val="center"/>
        <w:rPr>
          <w:b/>
          <w:bCs/>
          <w:color w:val="000000" w:themeColor="text1"/>
        </w:rPr>
      </w:pPr>
    </w:p>
    <w:p w14:paraId="184EBFCF" w14:textId="77777777" w:rsidR="00142F72" w:rsidRDefault="00142F72" w:rsidP="00A72FFA">
      <w:pPr>
        <w:jc w:val="center"/>
        <w:rPr>
          <w:b/>
          <w:bCs/>
          <w:color w:val="000000" w:themeColor="text1"/>
        </w:rPr>
      </w:pPr>
    </w:p>
    <w:p w14:paraId="27FC1354" w14:textId="77777777" w:rsidR="00142F72" w:rsidRDefault="00142F72" w:rsidP="00A72FFA">
      <w:pPr>
        <w:jc w:val="center"/>
        <w:rPr>
          <w:b/>
          <w:bCs/>
          <w:color w:val="000000" w:themeColor="text1"/>
        </w:rPr>
      </w:pPr>
    </w:p>
    <w:p w14:paraId="33024271" w14:textId="77777777" w:rsidR="00142F72" w:rsidRDefault="00142F72" w:rsidP="00A72FFA">
      <w:pPr>
        <w:jc w:val="center"/>
        <w:rPr>
          <w:b/>
          <w:bCs/>
          <w:color w:val="000000" w:themeColor="text1"/>
        </w:rPr>
      </w:pPr>
    </w:p>
    <w:p w14:paraId="13A2948E" w14:textId="77777777" w:rsidR="00142F72" w:rsidRDefault="00142F72" w:rsidP="00A72FFA">
      <w:pPr>
        <w:jc w:val="center"/>
        <w:rPr>
          <w:b/>
          <w:bCs/>
          <w:color w:val="000000" w:themeColor="text1"/>
        </w:rPr>
      </w:pPr>
    </w:p>
    <w:p w14:paraId="5F9EC017" w14:textId="77777777" w:rsidR="00142F72" w:rsidRDefault="00142F72" w:rsidP="00A72FFA">
      <w:pPr>
        <w:jc w:val="center"/>
        <w:rPr>
          <w:b/>
          <w:bCs/>
          <w:color w:val="000000" w:themeColor="text1"/>
        </w:rPr>
      </w:pPr>
    </w:p>
    <w:p w14:paraId="4FD6D6DE" w14:textId="77777777" w:rsidR="00142F72" w:rsidRDefault="00142F72" w:rsidP="00A72FFA">
      <w:pPr>
        <w:jc w:val="center"/>
        <w:rPr>
          <w:b/>
          <w:bCs/>
          <w:color w:val="000000" w:themeColor="text1"/>
        </w:rPr>
      </w:pPr>
    </w:p>
    <w:p w14:paraId="4C75D927" w14:textId="77777777" w:rsidR="00142F72" w:rsidRDefault="00142F72" w:rsidP="00A72FFA">
      <w:pPr>
        <w:jc w:val="center"/>
        <w:rPr>
          <w:b/>
          <w:bCs/>
          <w:color w:val="000000" w:themeColor="text1"/>
        </w:rPr>
      </w:pPr>
    </w:p>
    <w:p w14:paraId="5474D0DB" w14:textId="77777777" w:rsidR="00142F72" w:rsidRDefault="00142F72" w:rsidP="00A72FFA">
      <w:pPr>
        <w:jc w:val="center"/>
        <w:rPr>
          <w:b/>
          <w:bCs/>
          <w:color w:val="000000" w:themeColor="text1"/>
        </w:rPr>
      </w:pPr>
    </w:p>
    <w:p w14:paraId="66B2839B" w14:textId="53A3F82E" w:rsidR="00A72FFA" w:rsidRPr="00142F72" w:rsidRDefault="00D92E10" w:rsidP="00A72FFA">
      <w:pPr>
        <w:jc w:val="center"/>
        <w:rPr>
          <w:bCs/>
          <w:color w:val="000000" w:themeColor="text1"/>
          <w:sz w:val="28"/>
          <w:szCs w:val="28"/>
        </w:rPr>
      </w:pPr>
      <w:r w:rsidRPr="00142F72">
        <w:rPr>
          <w:bCs/>
          <w:color w:val="000000" w:themeColor="text1"/>
          <w:sz w:val="28"/>
          <w:szCs w:val="28"/>
        </w:rPr>
        <w:t xml:space="preserve">KIRŞEHİR </w:t>
      </w:r>
      <w:r w:rsidR="00A72FFA" w:rsidRPr="00142F72">
        <w:rPr>
          <w:bCs/>
          <w:color w:val="000000" w:themeColor="text1"/>
          <w:sz w:val="28"/>
          <w:szCs w:val="28"/>
        </w:rPr>
        <w:t>AHİ EVRAN ÜNİVERSİTESİ</w:t>
      </w:r>
    </w:p>
    <w:p w14:paraId="696FB616" w14:textId="77777777" w:rsidR="00A72FFA" w:rsidRPr="00142F72" w:rsidRDefault="00A72FFA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7DA94F97" w14:textId="3729F584" w:rsidR="002463C6" w:rsidRPr="00142F72" w:rsidRDefault="00142F72" w:rsidP="002463C6">
      <w:pPr>
        <w:jc w:val="center"/>
        <w:rPr>
          <w:bCs/>
          <w:color w:val="000000" w:themeColor="text1"/>
          <w:sz w:val="28"/>
          <w:szCs w:val="28"/>
        </w:rPr>
      </w:pPr>
      <w:proofErr w:type="gramStart"/>
      <w:r w:rsidRPr="00142F72">
        <w:rPr>
          <w:bCs/>
          <w:color w:val="000000" w:themeColor="text1"/>
          <w:sz w:val="28"/>
          <w:szCs w:val="28"/>
        </w:rPr>
        <w:t>…………………………….</w:t>
      </w:r>
      <w:proofErr w:type="gramEnd"/>
      <w:r w:rsidR="002463C6" w:rsidRPr="00142F72">
        <w:rPr>
          <w:bCs/>
          <w:color w:val="000000" w:themeColor="text1"/>
          <w:sz w:val="28"/>
          <w:szCs w:val="28"/>
        </w:rPr>
        <w:t xml:space="preserve"> MESLEK YÜKSEKOKULU</w:t>
      </w:r>
    </w:p>
    <w:p w14:paraId="635F5FBF" w14:textId="77777777" w:rsidR="00A72FFA" w:rsidRPr="00142F72" w:rsidRDefault="00A72FFA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5CE90105" w14:textId="77777777" w:rsidR="00A72FFA" w:rsidRPr="00142F72" w:rsidRDefault="00A72FFA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71D90676" w14:textId="77777777" w:rsidR="00A72FFA" w:rsidRPr="00142F72" w:rsidRDefault="00A72FFA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2DD9E16B" w14:textId="77777777" w:rsidR="00A72FFA" w:rsidRPr="00142F72" w:rsidRDefault="00A72FFA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1AA985CA" w14:textId="2354A479" w:rsidR="00A72FFA" w:rsidRDefault="00A72FFA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0136786C" w14:textId="29665598" w:rsidR="00142F72" w:rsidRDefault="00142F72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55EE6296" w14:textId="3A515114" w:rsidR="00142F72" w:rsidRDefault="00142F72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5CA04F2B" w14:textId="28F6F5A5" w:rsidR="00142F72" w:rsidRDefault="00142F72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338A0369" w14:textId="3069A755" w:rsidR="00142F72" w:rsidRPr="00142F72" w:rsidRDefault="00142F72" w:rsidP="00A72FFA">
      <w:pPr>
        <w:jc w:val="center"/>
        <w:rPr>
          <w:bCs/>
          <w:color w:val="000000" w:themeColor="text1"/>
          <w:sz w:val="28"/>
          <w:szCs w:val="28"/>
        </w:rPr>
      </w:pPr>
    </w:p>
    <w:p w14:paraId="7FF46AD7" w14:textId="336701E5" w:rsidR="00A72FFA" w:rsidRPr="00142F72" w:rsidRDefault="00A72FFA" w:rsidP="00142F72">
      <w:pPr>
        <w:rPr>
          <w:bCs/>
          <w:color w:val="000000" w:themeColor="text1"/>
          <w:sz w:val="28"/>
          <w:szCs w:val="28"/>
        </w:rPr>
      </w:pPr>
    </w:p>
    <w:p w14:paraId="50FF8EBA" w14:textId="4297D06A" w:rsidR="007E1872" w:rsidRPr="00142F72" w:rsidRDefault="00142F72" w:rsidP="00DA4E37">
      <w:pPr>
        <w:spacing w:line="276" w:lineRule="auto"/>
        <w:jc w:val="center"/>
        <w:rPr>
          <w:color w:val="000000" w:themeColor="text1"/>
          <w:sz w:val="28"/>
          <w:szCs w:val="28"/>
        </w:rPr>
      </w:pPr>
      <w:proofErr w:type="gramStart"/>
      <w:r w:rsidRPr="00142F72">
        <w:rPr>
          <w:color w:val="000000" w:themeColor="text1"/>
          <w:sz w:val="28"/>
          <w:szCs w:val="28"/>
        </w:rPr>
        <w:t>………………………………….…………………….</w:t>
      </w:r>
      <w:proofErr w:type="gramEnd"/>
      <w:r w:rsidR="007E1872" w:rsidRPr="00142F72">
        <w:rPr>
          <w:color w:val="000000" w:themeColor="text1"/>
          <w:sz w:val="28"/>
          <w:szCs w:val="28"/>
        </w:rPr>
        <w:t xml:space="preserve"> BÖLÜMÜ</w:t>
      </w:r>
    </w:p>
    <w:p w14:paraId="6C5ABE95" w14:textId="4BEE31B6" w:rsidR="00142F72" w:rsidRPr="00142F72" w:rsidRDefault="00142F72" w:rsidP="00DA4E37">
      <w:pPr>
        <w:spacing w:line="276" w:lineRule="auto"/>
        <w:jc w:val="center"/>
        <w:rPr>
          <w:color w:val="000000" w:themeColor="text1"/>
          <w:sz w:val="28"/>
          <w:szCs w:val="28"/>
        </w:rPr>
      </w:pPr>
      <w:proofErr w:type="gramStart"/>
      <w:r w:rsidRPr="00142F72">
        <w:rPr>
          <w:color w:val="000000" w:themeColor="text1"/>
          <w:sz w:val="28"/>
          <w:szCs w:val="28"/>
        </w:rPr>
        <w:t>………………………………………..……………</w:t>
      </w:r>
      <w:proofErr w:type="gramEnd"/>
      <w:r w:rsidR="00A72FFA" w:rsidRPr="00142F72">
        <w:rPr>
          <w:color w:val="000000" w:themeColor="text1"/>
          <w:sz w:val="28"/>
          <w:szCs w:val="28"/>
        </w:rPr>
        <w:t xml:space="preserve"> </w:t>
      </w:r>
      <w:r w:rsidRPr="00142F72">
        <w:rPr>
          <w:color w:val="000000" w:themeColor="text1"/>
          <w:sz w:val="28"/>
          <w:szCs w:val="28"/>
        </w:rPr>
        <w:t>PROGRAMI</w:t>
      </w:r>
    </w:p>
    <w:p w14:paraId="5EB3C732" w14:textId="58D26F45" w:rsidR="00A72FFA" w:rsidRPr="00142F72" w:rsidRDefault="00712C88" w:rsidP="00DA4E37">
      <w:pPr>
        <w:spacing w:line="276" w:lineRule="auto"/>
        <w:jc w:val="center"/>
        <w:rPr>
          <w:bCs/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AÇILMASI / </w:t>
      </w:r>
      <w:r w:rsidR="007E1872" w:rsidRPr="00142F72">
        <w:rPr>
          <w:color w:val="000000" w:themeColor="text1"/>
          <w:sz w:val="28"/>
          <w:szCs w:val="28"/>
        </w:rPr>
        <w:t>ÖĞRENCİ ALIMI</w:t>
      </w:r>
    </w:p>
    <w:p w14:paraId="31EDA434" w14:textId="37609A7B" w:rsidR="00A72FFA" w:rsidRPr="00142F72" w:rsidRDefault="00142F72" w:rsidP="00A72FFA">
      <w:pPr>
        <w:spacing w:line="276" w:lineRule="auto"/>
        <w:jc w:val="center"/>
        <w:rPr>
          <w:bCs/>
          <w:color w:val="000000" w:themeColor="text1"/>
          <w:sz w:val="28"/>
          <w:szCs w:val="28"/>
        </w:rPr>
      </w:pPr>
      <w:r w:rsidRPr="00142F72">
        <w:rPr>
          <w:bCs/>
          <w:color w:val="000000" w:themeColor="text1"/>
          <w:sz w:val="28"/>
          <w:szCs w:val="28"/>
        </w:rPr>
        <w:t>BAŞVURU DOSYASI</w:t>
      </w:r>
    </w:p>
    <w:p w14:paraId="62993F6B" w14:textId="38189549" w:rsidR="00A72FFA" w:rsidRPr="00142F72" w:rsidRDefault="00A72FFA" w:rsidP="00142F72">
      <w:pPr>
        <w:spacing w:line="480" w:lineRule="auto"/>
        <w:rPr>
          <w:bCs/>
          <w:color w:val="000000" w:themeColor="text1"/>
          <w:sz w:val="28"/>
          <w:szCs w:val="28"/>
        </w:rPr>
      </w:pPr>
    </w:p>
    <w:p w14:paraId="60A7A6B0" w14:textId="180F9EE3" w:rsidR="00A72FFA" w:rsidRPr="00142F72" w:rsidRDefault="00A72FFA" w:rsidP="00142F72">
      <w:pPr>
        <w:spacing w:line="480" w:lineRule="auto"/>
        <w:rPr>
          <w:bCs/>
          <w:color w:val="000000" w:themeColor="text1"/>
          <w:sz w:val="28"/>
          <w:szCs w:val="28"/>
        </w:rPr>
      </w:pPr>
    </w:p>
    <w:p w14:paraId="1AB2AB12" w14:textId="77777777" w:rsidR="00A72FFA" w:rsidRPr="00142F72" w:rsidRDefault="00A72FFA" w:rsidP="00A72FFA">
      <w:pPr>
        <w:spacing w:line="480" w:lineRule="auto"/>
        <w:jc w:val="center"/>
        <w:rPr>
          <w:bCs/>
          <w:color w:val="000000" w:themeColor="text1"/>
          <w:sz w:val="28"/>
          <w:szCs w:val="28"/>
        </w:rPr>
      </w:pPr>
    </w:p>
    <w:p w14:paraId="5359920D" w14:textId="77777777" w:rsidR="00A72FFA" w:rsidRPr="00142F72" w:rsidRDefault="00A72FFA" w:rsidP="00A72FFA">
      <w:pPr>
        <w:spacing w:line="480" w:lineRule="auto"/>
        <w:jc w:val="center"/>
        <w:rPr>
          <w:bCs/>
          <w:color w:val="000000" w:themeColor="text1"/>
          <w:sz w:val="28"/>
          <w:szCs w:val="28"/>
        </w:rPr>
      </w:pPr>
    </w:p>
    <w:p w14:paraId="34C0E52B" w14:textId="2C8BC2EA" w:rsidR="00A72FFA" w:rsidRDefault="00A72FFA" w:rsidP="00142F72">
      <w:pPr>
        <w:spacing w:line="480" w:lineRule="auto"/>
        <w:jc w:val="center"/>
        <w:rPr>
          <w:bCs/>
          <w:color w:val="000000" w:themeColor="text1"/>
          <w:sz w:val="28"/>
          <w:szCs w:val="28"/>
        </w:rPr>
      </w:pPr>
      <w:r w:rsidRPr="00142F72">
        <w:rPr>
          <w:bCs/>
          <w:color w:val="000000" w:themeColor="text1"/>
          <w:sz w:val="28"/>
          <w:szCs w:val="28"/>
        </w:rPr>
        <w:t>Kırşehir</w:t>
      </w:r>
      <w:r w:rsidR="002463C6" w:rsidRPr="00142F72">
        <w:rPr>
          <w:bCs/>
          <w:color w:val="000000" w:themeColor="text1"/>
          <w:sz w:val="28"/>
          <w:szCs w:val="28"/>
        </w:rPr>
        <w:t>-</w:t>
      </w:r>
      <w:r w:rsidRPr="00142F72">
        <w:rPr>
          <w:bCs/>
          <w:color w:val="000000" w:themeColor="text1"/>
          <w:sz w:val="28"/>
          <w:szCs w:val="28"/>
        </w:rPr>
        <w:t xml:space="preserve"> 20</w:t>
      </w:r>
      <w:proofErr w:type="gramStart"/>
      <w:r w:rsidR="00142F72" w:rsidRPr="00142F72">
        <w:rPr>
          <w:bCs/>
          <w:color w:val="000000" w:themeColor="text1"/>
          <w:sz w:val="28"/>
          <w:szCs w:val="28"/>
        </w:rPr>
        <w:t>..</w:t>
      </w:r>
      <w:proofErr w:type="gramEnd"/>
    </w:p>
    <w:p w14:paraId="67B129B4" w14:textId="4A4945A0" w:rsidR="00AC45E5" w:rsidRPr="00761777" w:rsidRDefault="00AC45E5" w:rsidP="00AC45E5">
      <w:pPr>
        <w:spacing w:line="276" w:lineRule="auto"/>
        <w:jc w:val="center"/>
      </w:pPr>
      <w:r w:rsidRPr="00761777">
        <w:lastRenderedPageBreak/>
        <w:t xml:space="preserve">KIRŞEHİR AHİ EVRAN ÜNİVERSİTESİ </w:t>
      </w:r>
      <w:proofErr w:type="gramStart"/>
      <w:r w:rsidRPr="00761777">
        <w:t>………………</w:t>
      </w:r>
      <w:r>
        <w:t>…………</w:t>
      </w:r>
      <w:r w:rsidRPr="00761777">
        <w:t>……..</w:t>
      </w:r>
      <w:proofErr w:type="gramEnd"/>
      <w:r w:rsidRPr="00761777">
        <w:t xml:space="preserve"> </w:t>
      </w:r>
      <w:r>
        <w:t xml:space="preserve">MESLEK </w:t>
      </w:r>
      <w:r w:rsidRPr="00761777">
        <w:t xml:space="preserve">YÜKSEKOKULU </w:t>
      </w:r>
      <w:proofErr w:type="gramStart"/>
      <w:r>
        <w:t>……………………………………</w:t>
      </w:r>
      <w:proofErr w:type="gramEnd"/>
      <w:r>
        <w:t xml:space="preserve"> </w:t>
      </w:r>
      <w:r w:rsidRPr="004F794B">
        <w:t>PROGRAM</w:t>
      </w:r>
      <w:r>
        <w:t>I</w:t>
      </w:r>
      <w:r w:rsidRPr="004F794B">
        <w:t xml:space="preserve"> AÇILMASI / ÖĞRENCİ ALIMI</w:t>
      </w:r>
      <w:r>
        <w:t xml:space="preserve"> AYRINTILI GEREKÇE</w:t>
      </w:r>
    </w:p>
    <w:p w14:paraId="1299DB4D" w14:textId="77777777" w:rsidR="00AC45E5" w:rsidRDefault="00AC45E5" w:rsidP="00AC45E5"/>
    <w:p w14:paraId="337EC495" w14:textId="77777777" w:rsidR="00AC45E5" w:rsidRDefault="00AC45E5" w:rsidP="00AC45E5"/>
    <w:p w14:paraId="21485708" w14:textId="77777777" w:rsidR="00AC45E5" w:rsidRDefault="00AC45E5" w:rsidP="00AC45E5">
      <w:proofErr w:type="gramStart"/>
      <w:r>
        <w:t>……………………………………………………………….</w:t>
      </w:r>
      <w:proofErr w:type="gramEnd"/>
    </w:p>
    <w:p w14:paraId="6F3F8BA5" w14:textId="77777777" w:rsidR="00AC45E5" w:rsidRDefault="00AC45E5" w:rsidP="00AC45E5"/>
    <w:p w14:paraId="2980D47B" w14:textId="77777777" w:rsidR="00AC45E5" w:rsidRDefault="00AC45E5" w:rsidP="00AC45E5">
      <w:pPr>
        <w:jc w:val="both"/>
        <w:rPr>
          <w:b/>
        </w:rPr>
      </w:pPr>
    </w:p>
    <w:p w14:paraId="4D1CC762" w14:textId="0D022EA1" w:rsidR="00AC45E5" w:rsidRDefault="00AC45E5" w:rsidP="00AC45E5">
      <w:pPr>
        <w:jc w:val="both"/>
        <w:rPr>
          <w:b/>
        </w:rPr>
      </w:pPr>
    </w:p>
    <w:p w14:paraId="27C38432" w14:textId="77F263EF" w:rsidR="00AC45E5" w:rsidRDefault="00AC45E5" w:rsidP="00AC45E5">
      <w:pPr>
        <w:jc w:val="both"/>
        <w:rPr>
          <w:b/>
        </w:rPr>
      </w:pPr>
    </w:p>
    <w:p w14:paraId="28F0BEAA" w14:textId="756CCFE6" w:rsidR="00AC45E5" w:rsidRDefault="00AC45E5" w:rsidP="00AC45E5">
      <w:pPr>
        <w:jc w:val="both"/>
        <w:rPr>
          <w:b/>
        </w:rPr>
      </w:pPr>
    </w:p>
    <w:p w14:paraId="6A709DF1" w14:textId="36A93A35" w:rsidR="00AC45E5" w:rsidRDefault="00AC45E5" w:rsidP="00AC45E5">
      <w:pPr>
        <w:jc w:val="both"/>
        <w:rPr>
          <w:b/>
        </w:rPr>
      </w:pPr>
    </w:p>
    <w:p w14:paraId="152ADED2" w14:textId="766391CE" w:rsidR="00AC45E5" w:rsidRDefault="00AC45E5" w:rsidP="00AC45E5">
      <w:pPr>
        <w:jc w:val="both"/>
        <w:rPr>
          <w:b/>
        </w:rPr>
      </w:pPr>
    </w:p>
    <w:p w14:paraId="64DD8D3C" w14:textId="49635D89" w:rsidR="00AC45E5" w:rsidRDefault="00AC45E5" w:rsidP="00AC45E5">
      <w:pPr>
        <w:jc w:val="both"/>
        <w:rPr>
          <w:b/>
        </w:rPr>
      </w:pPr>
    </w:p>
    <w:p w14:paraId="04083793" w14:textId="375C8BC5" w:rsidR="00AC45E5" w:rsidRDefault="00AC45E5" w:rsidP="00AC45E5">
      <w:pPr>
        <w:jc w:val="both"/>
        <w:rPr>
          <w:b/>
        </w:rPr>
      </w:pPr>
    </w:p>
    <w:p w14:paraId="746AE572" w14:textId="3B5E6C9A" w:rsidR="00AC45E5" w:rsidRDefault="00AC45E5" w:rsidP="00AC45E5">
      <w:pPr>
        <w:jc w:val="both"/>
        <w:rPr>
          <w:b/>
        </w:rPr>
      </w:pPr>
    </w:p>
    <w:p w14:paraId="3079151B" w14:textId="605F331E" w:rsidR="00AC45E5" w:rsidRDefault="00AC45E5" w:rsidP="00AC45E5">
      <w:pPr>
        <w:jc w:val="both"/>
        <w:rPr>
          <w:b/>
        </w:rPr>
      </w:pPr>
    </w:p>
    <w:p w14:paraId="3F38E3A2" w14:textId="679B64F3" w:rsidR="00AC45E5" w:rsidRDefault="00AC45E5" w:rsidP="00AC45E5">
      <w:pPr>
        <w:jc w:val="both"/>
        <w:rPr>
          <w:b/>
        </w:rPr>
      </w:pPr>
    </w:p>
    <w:p w14:paraId="4F7CAFB8" w14:textId="0EB000DA" w:rsidR="00AC45E5" w:rsidRDefault="00AC45E5" w:rsidP="00AC45E5">
      <w:pPr>
        <w:jc w:val="both"/>
        <w:rPr>
          <w:b/>
        </w:rPr>
      </w:pPr>
    </w:p>
    <w:p w14:paraId="111D58FB" w14:textId="6AE8AF5B" w:rsidR="00AC45E5" w:rsidRDefault="00AC45E5" w:rsidP="00AC45E5">
      <w:pPr>
        <w:jc w:val="both"/>
        <w:rPr>
          <w:b/>
        </w:rPr>
      </w:pPr>
    </w:p>
    <w:p w14:paraId="7B9C35F5" w14:textId="75E0543E" w:rsidR="00AC45E5" w:rsidRDefault="00AC45E5" w:rsidP="00AC45E5">
      <w:pPr>
        <w:jc w:val="both"/>
        <w:rPr>
          <w:b/>
        </w:rPr>
      </w:pPr>
    </w:p>
    <w:p w14:paraId="3A0CD52C" w14:textId="6A216034" w:rsidR="00AC45E5" w:rsidRDefault="00AC45E5" w:rsidP="00AC45E5">
      <w:pPr>
        <w:jc w:val="both"/>
        <w:rPr>
          <w:b/>
        </w:rPr>
      </w:pPr>
    </w:p>
    <w:p w14:paraId="1D749704" w14:textId="1EE1C509" w:rsidR="00AC45E5" w:rsidRDefault="00AC45E5" w:rsidP="00AC45E5">
      <w:pPr>
        <w:jc w:val="both"/>
        <w:rPr>
          <w:b/>
        </w:rPr>
      </w:pPr>
    </w:p>
    <w:p w14:paraId="5650B918" w14:textId="58592A9D" w:rsidR="00AC45E5" w:rsidRDefault="00AC45E5" w:rsidP="00AC45E5">
      <w:pPr>
        <w:jc w:val="both"/>
        <w:rPr>
          <w:b/>
        </w:rPr>
      </w:pPr>
    </w:p>
    <w:p w14:paraId="6FC4B574" w14:textId="4FAE6E72" w:rsidR="00AC45E5" w:rsidRDefault="00AC45E5" w:rsidP="00AC45E5">
      <w:pPr>
        <w:jc w:val="both"/>
        <w:rPr>
          <w:b/>
        </w:rPr>
      </w:pPr>
    </w:p>
    <w:p w14:paraId="71CFE181" w14:textId="3EC5E4FD" w:rsidR="00AC45E5" w:rsidRDefault="00AC45E5" w:rsidP="00AC45E5">
      <w:pPr>
        <w:jc w:val="both"/>
        <w:rPr>
          <w:b/>
        </w:rPr>
      </w:pPr>
    </w:p>
    <w:p w14:paraId="48EE9726" w14:textId="54F4FDE4" w:rsidR="00AC45E5" w:rsidRDefault="00AC45E5" w:rsidP="00AC45E5">
      <w:pPr>
        <w:jc w:val="both"/>
        <w:rPr>
          <w:b/>
        </w:rPr>
      </w:pPr>
    </w:p>
    <w:p w14:paraId="55BCEA98" w14:textId="797FAEE2" w:rsidR="00AC45E5" w:rsidRDefault="00AC45E5" w:rsidP="00AC45E5">
      <w:pPr>
        <w:jc w:val="both"/>
        <w:rPr>
          <w:b/>
        </w:rPr>
      </w:pPr>
    </w:p>
    <w:p w14:paraId="3265149B" w14:textId="07824AB9" w:rsidR="00AC45E5" w:rsidRDefault="00AC45E5" w:rsidP="00AC45E5">
      <w:pPr>
        <w:jc w:val="both"/>
        <w:rPr>
          <w:b/>
        </w:rPr>
      </w:pPr>
    </w:p>
    <w:p w14:paraId="2C795906" w14:textId="441EDA26" w:rsidR="00AC45E5" w:rsidRDefault="00AC45E5" w:rsidP="00AC45E5">
      <w:pPr>
        <w:jc w:val="both"/>
        <w:rPr>
          <w:b/>
        </w:rPr>
      </w:pPr>
    </w:p>
    <w:p w14:paraId="6EA3C895" w14:textId="73E4BD18" w:rsidR="00AC45E5" w:rsidRDefault="00AC45E5" w:rsidP="00AC45E5">
      <w:pPr>
        <w:jc w:val="both"/>
        <w:rPr>
          <w:b/>
        </w:rPr>
      </w:pPr>
    </w:p>
    <w:p w14:paraId="29373962" w14:textId="49A5F832" w:rsidR="00AC45E5" w:rsidRDefault="00AC45E5" w:rsidP="00AC45E5">
      <w:pPr>
        <w:jc w:val="both"/>
        <w:rPr>
          <w:b/>
        </w:rPr>
      </w:pPr>
    </w:p>
    <w:p w14:paraId="7F2F6BF4" w14:textId="0EA344FC" w:rsidR="00AC45E5" w:rsidRDefault="00AC45E5" w:rsidP="00AC45E5">
      <w:pPr>
        <w:jc w:val="both"/>
        <w:rPr>
          <w:b/>
        </w:rPr>
      </w:pPr>
    </w:p>
    <w:p w14:paraId="289A4001" w14:textId="5CF3E144" w:rsidR="00AC45E5" w:rsidRDefault="00AC45E5" w:rsidP="00AC45E5">
      <w:pPr>
        <w:jc w:val="both"/>
        <w:rPr>
          <w:b/>
        </w:rPr>
      </w:pPr>
    </w:p>
    <w:p w14:paraId="1315E61E" w14:textId="55846697" w:rsidR="00AC45E5" w:rsidRDefault="00AC45E5" w:rsidP="00AC45E5">
      <w:pPr>
        <w:jc w:val="both"/>
        <w:rPr>
          <w:b/>
        </w:rPr>
      </w:pPr>
    </w:p>
    <w:p w14:paraId="536093B5" w14:textId="57137DC0" w:rsidR="00AC45E5" w:rsidRDefault="00AC45E5" w:rsidP="00AC45E5">
      <w:pPr>
        <w:jc w:val="both"/>
        <w:rPr>
          <w:b/>
        </w:rPr>
      </w:pPr>
    </w:p>
    <w:p w14:paraId="21CC24FD" w14:textId="663E9553" w:rsidR="00AC45E5" w:rsidRDefault="00AC45E5" w:rsidP="00AC45E5">
      <w:pPr>
        <w:jc w:val="both"/>
        <w:rPr>
          <w:b/>
        </w:rPr>
      </w:pPr>
    </w:p>
    <w:p w14:paraId="09F370EA" w14:textId="07BE7C43" w:rsidR="00AC45E5" w:rsidRDefault="00AC45E5" w:rsidP="00AC45E5">
      <w:pPr>
        <w:jc w:val="both"/>
        <w:rPr>
          <w:b/>
        </w:rPr>
      </w:pPr>
    </w:p>
    <w:p w14:paraId="31B1BE81" w14:textId="49642FB8" w:rsidR="00AC45E5" w:rsidRDefault="00AC45E5" w:rsidP="00AC45E5">
      <w:pPr>
        <w:jc w:val="both"/>
        <w:rPr>
          <w:b/>
        </w:rPr>
      </w:pPr>
    </w:p>
    <w:p w14:paraId="2387950A" w14:textId="162B27A5" w:rsidR="00AC45E5" w:rsidRDefault="00AC45E5" w:rsidP="00AC45E5">
      <w:pPr>
        <w:jc w:val="both"/>
        <w:rPr>
          <w:b/>
        </w:rPr>
      </w:pPr>
    </w:p>
    <w:p w14:paraId="109C94D3" w14:textId="29FD5BFF" w:rsidR="00AC45E5" w:rsidRDefault="00AC45E5" w:rsidP="00AC45E5">
      <w:pPr>
        <w:jc w:val="both"/>
        <w:rPr>
          <w:b/>
        </w:rPr>
      </w:pPr>
    </w:p>
    <w:p w14:paraId="77BEFFA1" w14:textId="1DFB90B3" w:rsidR="00AC45E5" w:rsidRDefault="00AC45E5" w:rsidP="00AC45E5">
      <w:pPr>
        <w:jc w:val="both"/>
        <w:rPr>
          <w:b/>
        </w:rPr>
      </w:pPr>
    </w:p>
    <w:p w14:paraId="56EAD707" w14:textId="51C51AED" w:rsidR="00AC45E5" w:rsidRDefault="00AC45E5" w:rsidP="00AC45E5">
      <w:pPr>
        <w:jc w:val="both"/>
        <w:rPr>
          <w:b/>
        </w:rPr>
      </w:pPr>
    </w:p>
    <w:p w14:paraId="11A6CBAB" w14:textId="651E29BC" w:rsidR="00AC45E5" w:rsidRDefault="00AC45E5" w:rsidP="00AC45E5">
      <w:pPr>
        <w:jc w:val="both"/>
        <w:rPr>
          <w:b/>
        </w:rPr>
      </w:pPr>
    </w:p>
    <w:p w14:paraId="5133F34D" w14:textId="1D79C4FE" w:rsidR="00AC45E5" w:rsidRDefault="00AC45E5" w:rsidP="00AC45E5">
      <w:pPr>
        <w:jc w:val="both"/>
        <w:rPr>
          <w:b/>
        </w:rPr>
      </w:pPr>
    </w:p>
    <w:p w14:paraId="63870443" w14:textId="03C1B0D3" w:rsidR="00AC45E5" w:rsidRDefault="00AC45E5" w:rsidP="00AC45E5">
      <w:pPr>
        <w:jc w:val="both"/>
        <w:rPr>
          <w:b/>
        </w:rPr>
      </w:pPr>
    </w:p>
    <w:p w14:paraId="38A9389D" w14:textId="3ABEADD4" w:rsidR="00AC45E5" w:rsidRDefault="00AC45E5" w:rsidP="00AC45E5">
      <w:pPr>
        <w:jc w:val="both"/>
        <w:rPr>
          <w:b/>
        </w:rPr>
      </w:pPr>
    </w:p>
    <w:p w14:paraId="401F6E0A" w14:textId="35535A71" w:rsidR="00AC45E5" w:rsidRDefault="00AC45E5" w:rsidP="00AC45E5">
      <w:pPr>
        <w:jc w:val="both"/>
        <w:rPr>
          <w:b/>
        </w:rPr>
      </w:pPr>
    </w:p>
    <w:p w14:paraId="59C17592" w14:textId="77777777" w:rsidR="00AC45E5" w:rsidRDefault="00AC45E5" w:rsidP="00AC45E5">
      <w:pPr>
        <w:jc w:val="both"/>
        <w:rPr>
          <w:b/>
        </w:rPr>
      </w:pPr>
      <w:bookmarkStart w:id="0" w:name="_GoBack"/>
      <w:bookmarkEnd w:id="0"/>
    </w:p>
    <w:p w14:paraId="640EFBEE" w14:textId="77777777" w:rsidR="00AC45E5" w:rsidRDefault="00AC45E5" w:rsidP="00AC45E5">
      <w:pPr>
        <w:jc w:val="both"/>
        <w:rPr>
          <w:b/>
        </w:rPr>
      </w:pPr>
    </w:p>
    <w:p w14:paraId="5678ED31" w14:textId="7F9A7888" w:rsidR="00AC45E5" w:rsidRPr="00BA6001" w:rsidRDefault="00AC45E5" w:rsidP="00AC45E5">
      <w:pPr>
        <w:jc w:val="both"/>
        <w:rPr>
          <w:b/>
        </w:rPr>
      </w:pPr>
      <w:r w:rsidRPr="00BA6001">
        <w:rPr>
          <w:b/>
        </w:rPr>
        <w:lastRenderedPageBreak/>
        <w:t>PROGRAMLA İLGİLİ BİLGİLER</w:t>
      </w:r>
    </w:p>
    <w:p w14:paraId="78305128" w14:textId="77777777" w:rsidR="00AC45E5" w:rsidRPr="00BA6001" w:rsidRDefault="00AC45E5" w:rsidP="00AC45E5">
      <w:pPr>
        <w:pStyle w:val="ListeParagraf"/>
        <w:numPr>
          <w:ilvl w:val="0"/>
          <w:numId w:val="5"/>
        </w:numPr>
        <w:spacing w:after="160" w:line="259" w:lineRule="auto"/>
        <w:ind w:left="0" w:hanging="284"/>
        <w:contextualSpacing/>
      </w:pPr>
      <w:r w:rsidRPr="00BA6001">
        <w:t xml:space="preserve">Programın adını belirtiniz. </w:t>
      </w:r>
      <w:proofErr w:type="gramStart"/>
      <w:r w:rsidRPr="00BA6001">
        <w:t>……………………..</w:t>
      </w:r>
      <w:proofErr w:type="gramEnd"/>
    </w:p>
    <w:p w14:paraId="70A65BFF" w14:textId="77777777" w:rsidR="00AC45E5" w:rsidRDefault="00AC45E5" w:rsidP="00AC45E5">
      <w:pPr>
        <w:pStyle w:val="ListeParagraf"/>
        <w:ind w:left="0"/>
      </w:pPr>
    </w:p>
    <w:p w14:paraId="39243834" w14:textId="77777777" w:rsidR="00AC45E5" w:rsidRPr="00BE2C65" w:rsidRDefault="00AC45E5" w:rsidP="00AC45E5">
      <w:pPr>
        <w:pStyle w:val="ListeParagraf"/>
        <w:ind w:left="0"/>
      </w:pPr>
    </w:p>
    <w:p w14:paraId="3D8CF264" w14:textId="77777777" w:rsidR="00AC45E5" w:rsidRDefault="00AC45E5" w:rsidP="00AC45E5">
      <w:pPr>
        <w:pStyle w:val="ListeParagraf"/>
        <w:numPr>
          <w:ilvl w:val="0"/>
          <w:numId w:val="5"/>
        </w:numPr>
        <w:spacing w:after="160" w:line="259" w:lineRule="auto"/>
        <w:ind w:left="0" w:hanging="284"/>
        <w:contextualSpacing/>
      </w:pPr>
      <w:r w:rsidRPr="00BE2C65">
        <w:t>Programın öğrenme kazanımlarını belirtiniz</w:t>
      </w:r>
      <w:r>
        <w:t>.</w:t>
      </w:r>
    </w:p>
    <w:p w14:paraId="633BB573" w14:textId="77777777" w:rsidR="00AC45E5" w:rsidRPr="00883115" w:rsidRDefault="00AC45E5" w:rsidP="00AC45E5">
      <w:pPr>
        <w:pStyle w:val="ListeParagraf"/>
        <w:spacing w:line="276" w:lineRule="auto"/>
      </w:pPr>
    </w:p>
    <w:p w14:paraId="04ACF5CA" w14:textId="77777777" w:rsidR="00AC45E5" w:rsidRPr="00AB7826" w:rsidRDefault="00AC45E5" w:rsidP="00AC45E5">
      <w:pPr>
        <w:pStyle w:val="ListeParagraf"/>
        <w:numPr>
          <w:ilvl w:val="0"/>
          <w:numId w:val="6"/>
        </w:numPr>
        <w:spacing w:after="160" w:line="276" w:lineRule="auto"/>
        <w:contextualSpacing/>
      </w:pPr>
      <w:proofErr w:type="gramStart"/>
      <w:r w:rsidRPr="00AB7826">
        <w:t>……………………………………</w:t>
      </w:r>
      <w:proofErr w:type="gramEnd"/>
    </w:p>
    <w:p w14:paraId="7A5E0744" w14:textId="77777777" w:rsidR="00AC45E5" w:rsidRPr="00AB7826" w:rsidRDefault="00AC45E5" w:rsidP="00AC45E5">
      <w:pPr>
        <w:pStyle w:val="ListeParagraf"/>
        <w:numPr>
          <w:ilvl w:val="0"/>
          <w:numId w:val="6"/>
        </w:numPr>
        <w:spacing w:after="160" w:line="276" w:lineRule="auto"/>
        <w:contextualSpacing/>
      </w:pPr>
      <w:proofErr w:type="gramStart"/>
      <w:r w:rsidRPr="00AB7826">
        <w:t>……………………………………</w:t>
      </w:r>
      <w:proofErr w:type="gramEnd"/>
    </w:p>
    <w:p w14:paraId="0449C773" w14:textId="77777777" w:rsidR="00AC45E5" w:rsidRDefault="00AC45E5" w:rsidP="00AC45E5">
      <w:pPr>
        <w:pStyle w:val="ListeParagraf"/>
        <w:numPr>
          <w:ilvl w:val="0"/>
          <w:numId w:val="6"/>
        </w:numPr>
        <w:spacing w:after="160" w:line="276" w:lineRule="auto"/>
        <w:contextualSpacing/>
      </w:pPr>
      <w:proofErr w:type="gramStart"/>
      <w:r w:rsidRPr="00AB7826">
        <w:t>……………………………………</w:t>
      </w:r>
      <w:proofErr w:type="gramEnd"/>
    </w:p>
    <w:p w14:paraId="1D75311D" w14:textId="77777777" w:rsidR="00AC45E5" w:rsidRDefault="00AC45E5" w:rsidP="00AC45E5">
      <w:pPr>
        <w:pStyle w:val="ListeParagraf"/>
        <w:numPr>
          <w:ilvl w:val="0"/>
          <w:numId w:val="6"/>
        </w:numPr>
        <w:spacing w:after="160" w:line="276" w:lineRule="auto"/>
        <w:contextualSpacing/>
      </w:pPr>
      <w:proofErr w:type="gramStart"/>
      <w:r>
        <w:t>……………………………………</w:t>
      </w:r>
      <w:proofErr w:type="gramEnd"/>
    </w:p>
    <w:p w14:paraId="33E9F110" w14:textId="77777777" w:rsidR="00AC45E5" w:rsidRDefault="00AC45E5" w:rsidP="00AC45E5">
      <w:pPr>
        <w:pStyle w:val="ListeParagraf"/>
        <w:numPr>
          <w:ilvl w:val="0"/>
          <w:numId w:val="6"/>
        </w:numPr>
        <w:spacing w:after="160" w:line="276" w:lineRule="auto"/>
        <w:contextualSpacing/>
      </w:pPr>
      <w:proofErr w:type="gramStart"/>
      <w:r>
        <w:t>……………………………………</w:t>
      </w:r>
      <w:proofErr w:type="gramEnd"/>
    </w:p>
    <w:p w14:paraId="30D1D040" w14:textId="77777777" w:rsidR="00AC45E5" w:rsidRDefault="00AC45E5" w:rsidP="00AC45E5">
      <w:pPr>
        <w:pStyle w:val="ListeParagraf"/>
        <w:numPr>
          <w:ilvl w:val="0"/>
          <w:numId w:val="6"/>
        </w:numPr>
        <w:spacing w:after="160" w:line="276" w:lineRule="auto"/>
        <w:contextualSpacing/>
      </w:pPr>
      <w:proofErr w:type="gramStart"/>
      <w:r>
        <w:t>…………………………………...</w:t>
      </w:r>
      <w:proofErr w:type="gramEnd"/>
    </w:p>
    <w:p w14:paraId="7C2EEE21" w14:textId="77777777" w:rsidR="00AC45E5" w:rsidRDefault="00AC45E5" w:rsidP="00AC45E5">
      <w:pPr>
        <w:pStyle w:val="ListeParagraf"/>
        <w:numPr>
          <w:ilvl w:val="0"/>
          <w:numId w:val="6"/>
        </w:numPr>
        <w:spacing w:after="160" w:line="276" w:lineRule="auto"/>
        <w:contextualSpacing/>
      </w:pPr>
      <w:proofErr w:type="gramStart"/>
      <w:r>
        <w:t>……………………………………</w:t>
      </w:r>
      <w:proofErr w:type="gramEnd"/>
    </w:p>
    <w:p w14:paraId="2F7261C0" w14:textId="77777777" w:rsidR="00AC45E5" w:rsidRPr="00960474" w:rsidRDefault="00AC45E5" w:rsidP="00AC45E5">
      <w:pPr>
        <w:spacing w:line="276" w:lineRule="auto"/>
        <w:jc w:val="both"/>
      </w:pPr>
    </w:p>
    <w:p w14:paraId="521CBCAB" w14:textId="77777777" w:rsidR="00AC45E5" w:rsidRDefault="00AC45E5" w:rsidP="00AC45E5">
      <w:pPr>
        <w:pStyle w:val="ListeParagraf"/>
        <w:numPr>
          <w:ilvl w:val="0"/>
          <w:numId w:val="5"/>
        </w:numPr>
        <w:spacing w:after="160" w:line="259" w:lineRule="auto"/>
        <w:ind w:left="0" w:hanging="284"/>
        <w:contextualSpacing/>
      </w:pPr>
      <w:r w:rsidRPr="00BE2C65">
        <w:t>Programdan mezun olacakların nerelerde istihdam edilebilecekleri, piyasanın bu mezunlara olan talebi hakkında bilgi veriniz?</w:t>
      </w:r>
    </w:p>
    <w:p w14:paraId="337ED59F" w14:textId="77777777" w:rsidR="00AC45E5" w:rsidRDefault="00AC45E5" w:rsidP="00AC45E5">
      <w:pPr>
        <w:pStyle w:val="ListeParagraf"/>
        <w:numPr>
          <w:ilvl w:val="0"/>
          <w:numId w:val="7"/>
        </w:numPr>
        <w:spacing w:after="160" w:line="276" w:lineRule="auto"/>
        <w:contextualSpacing/>
      </w:pPr>
      <w:proofErr w:type="gramStart"/>
      <w:r>
        <w:t>…………………………………….</w:t>
      </w:r>
      <w:proofErr w:type="gramEnd"/>
    </w:p>
    <w:p w14:paraId="23D60503" w14:textId="77777777" w:rsidR="00AC45E5" w:rsidRDefault="00AC45E5" w:rsidP="00AC45E5">
      <w:pPr>
        <w:pStyle w:val="ListeParagraf"/>
        <w:numPr>
          <w:ilvl w:val="0"/>
          <w:numId w:val="7"/>
        </w:numPr>
        <w:spacing w:after="160" w:line="276" w:lineRule="auto"/>
        <w:contextualSpacing/>
      </w:pPr>
      <w:proofErr w:type="gramStart"/>
      <w:r>
        <w:t>……………………………………</w:t>
      </w:r>
      <w:proofErr w:type="gramEnd"/>
    </w:p>
    <w:p w14:paraId="648B0C2B" w14:textId="77777777" w:rsidR="00AC45E5" w:rsidRDefault="00AC45E5" w:rsidP="00AC45E5">
      <w:pPr>
        <w:pStyle w:val="ListeParagraf"/>
        <w:numPr>
          <w:ilvl w:val="0"/>
          <w:numId w:val="7"/>
        </w:numPr>
        <w:spacing w:after="160" w:line="276" w:lineRule="auto"/>
        <w:contextualSpacing/>
      </w:pPr>
      <w:proofErr w:type="gramStart"/>
      <w:r>
        <w:t>……………………………………</w:t>
      </w:r>
      <w:proofErr w:type="gramEnd"/>
    </w:p>
    <w:p w14:paraId="455EC3C8" w14:textId="77777777" w:rsidR="00AC45E5" w:rsidRDefault="00AC45E5" w:rsidP="00AC45E5">
      <w:pPr>
        <w:pStyle w:val="ListeParagraf"/>
        <w:numPr>
          <w:ilvl w:val="0"/>
          <w:numId w:val="7"/>
        </w:numPr>
        <w:spacing w:after="160" w:line="276" w:lineRule="auto"/>
        <w:contextualSpacing/>
      </w:pPr>
      <w:proofErr w:type="gramStart"/>
      <w:r>
        <w:t>…………………………………....</w:t>
      </w:r>
      <w:proofErr w:type="gramEnd"/>
    </w:p>
    <w:p w14:paraId="5F89BAA7" w14:textId="77777777" w:rsidR="00AC45E5" w:rsidRDefault="00AC45E5" w:rsidP="00AC45E5">
      <w:pPr>
        <w:pStyle w:val="ListeParagraf"/>
        <w:numPr>
          <w:ilvl w:val="0"/>
          <w:numId w:val="7"/>
        </w:numPr>
        <w:spacing w:after="160" w:line="276" w:lineRule="auto"/>
        <w:contextualSpacing/>
      </w:pPr>
      <w:proofErr w:type="gramStart"/>
      <w:r>
        <w:t>……………………………………</w:t>
      </w:r>
      <w:proofErr w:type="gramEnd"/>
    </w:p>
    <w:p w14:paraId="41CA8131" w14:textId="77777777" w:rsidR="00AC45E5" w:rsidRDefault="00AC45E5" w:rsidP="00AC45E5">
      <w:pPr>
        <w:pStyle w:val="ListeParagraf"/>
        <w:numPr>
          <w:ilvl w:val="0"/>
          <w:numId w:val="7"/>
        </w:numPr>
        <w:spacing w:after="160" w:line="276" w:lineRule="auto"/>
        <w:contextualSpacing/>
      </w:pPr>
      <w:proofErr w:type="gramStart"/>
      <w:r>
        <w:t>……………………………………</w:t>
      </w:r>
      <w:proofErr w:type="gramEnd"/>
    </w:p>
    <w:p w14:paraId="10CB1D8E" w14:textId="77777777" w:rsidR="00AC45E5" w:rsidRDefault="00AC45E5" w:rsidP="00AC45E5">
      <w:pPr>
        <w:pStyle w:val="ListeParagraf"/>
        <w:numPr>
          <w:ilvl w:val="0"/>
          <w:numId w:val="7"/>
        </w:numPr>
        <w:spacing w:after="160" w:line="276" w:lineRule="auto"/>
        <w:contextualSpacing/>
      </w:pPr>
      <w:proofErr w:type="gramStart"/>
      <w:r>
        <w:t>……………………………………</w:t>
      </w:r>
      <w:proofErr w:type="gramEnd"/>
    </w:p>
    <w:p w14:paraId="5B398183" w14:textId="77777777" w:rsidR="00AC45E5" w:rsidRPr="00960474" w:rsidRDefault="00AC45E5" w:rsidP="00AC45E5">
      <w:pPr>
        <w:spacing w:line="276" w:lineRule="auto"/>
        <w:jc w:val="both"/>
      </w:pPr>
    </w:p>
    <w:p w14:paraId="482A6FE2" w14:textId="77777777" w:rsidR="00AC45E5" w:rsidRDefault="00AC45E5" w:rsidP="00AC45E5">
      <w:pPr>
        <w:pStyle w:val="ListeParagraf"/>
        <w:numPr>
          <w:ilvl w:val="0"/>
          <w:numId w:val="5"/>
        </w:numPr>
        <w:spacing w:after="160" w:line="259" w:lineRule="auto"/>
        <w:ind w:left="0" w:hanging="284"/>
        <w:contextualSpacing/>
      </w:pPr>
      <w:r w:rsidRPr="00BE2C65">
        <w:t>Programın ders</w:t>
      </w:r>
      <w:r>
        <w:t xml:space="preserve"> çizelgesini</w:t>
      </w:r>
      <w:r w:rsidRPr="00BE2C65">
        <w:t>, AKTS Kredi</w:t>
      </w:r>
      <w:r>
        <w:t>ler</w:t>
      </w:r>
      <w:r w:rsidRPr="00BE2C65">
        <w:t xml:space="preserve">i, ders çizelgesini, staj </w:t>
      </w:r>
      <w:proofErr w:type="spellStart"/>
      <w:r w:rsidRPr="00BE2C65">
        <w:t>v.b</w:t>
      </w:r>
      <w:proofErr w:type="spellEnd"/>
      <w:r w:rsidRPr="00BE2C65">
        <w:t xml:space="preserve">. uygulamaları belirtiniz. </w:t>
      </w:r>
    </w:p>
    <w:p w14:paraId="1F12FD28" w14:textId="77777777" w:rsidR="00AC45E5" w:rsidRDefault="00AC45E5" w:rsidP="00AC45E5">
      <w:pPr>
        <w:pStyle w:val="ListeParagraf"/>
        <w:ind w:left="0"/>
      </w:pPr>
      <w:r>
        <w:t>Dersler ve kredileri ile staj ve diğer uygulamalar belirlenirken TYÇ (Türkiye Yeterlilikler Çerçevesi) ve program kazanımları dikkate alınacaktır.</w:t>
      </w:r>
    </w:p>
    <w:p w14:paraId="3686A905" w14:textId="77777777" w:rsidR="00AC45E5" w:rsidRDefault="00AC45E5" w:rsidP="00AC45E5">
      <w:pPr>
        <w:pStyle w:val="ListeParagraf"/>
        <w:ind w:left="0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61"/>
        <w:gridCol w:w="5307"/>
        <w:gridCol w:w="424"/>
        <w:gridCol w:w="424"/>
        <w:gridCol w:w="576"/>
        <w:gridCol w:w="870"/>
      </w:tblGrid>
      <w:tr w:rsidR="00AC45E5" w:rsidRPr="00BC0EDB" w14:paraId="43E21500" w14:textId="77777777" w:rsidTr="00DB1678">
        <w:tc>
          <w:tcPr>
            <w:tcW w:w="9062" w:type="dxa"/>
            <w:gridSpan w:val="6"/>
          </w:tcPr>
          <w:p w14:paraId="670EF536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  <w:r w:rsidRPr="00BC0EDB">
              <w:rPr>
                <w:b/>
              </w:rPr>
              <w:t>Birinci Yarıyıl</w:t>
            </w:r>
            <w:r>
              <w:rPr>
                <w:b/>
              </w:rPr>
              <w:t xml:space="preserve"> *</w:t>
            </w:r>
          </w:p>
        </w:tc>
      </w:tr>
      <w:tr w:rsidR="00AC45E5" w:rsidRPr="00BC0EDB" w14:paraId="4805918E" w14:textId="77777777" w:rsidTr="00DB1678">
        <w:tc>
          <w:tcPr>
            <w:tcW w:w="1481" w:type="dxa"/>
          </w:tcPr>
          <w:p w14:paraId="534C688E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  <w:r w:rsidRPr="00BC0EDB">
              <w:rPr>
                <w:b/>
              </w:rPr>
              <w:t>Ders Kodu</w:t>
            </w:r>
          </w:p>
        </w:tc>
        <w:tc>
          <w:tcPr>
            <w:tcW w:w="5435" w:type="dxa"/>
          </w:tcPr>
          <w:p w14:paraId="3553FB55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>Dersin Adı</w:t>
            </w:r>
          </w:p>
        </w:tc>
        <w:tc>
          <w:tcPr>
            <w:tcW w:w="425" w:type="dxa"/>
          </w:tcPr>
          <w:p w14:paraId="71DDCD5C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  <w:r w:rsidRPr="00BC0EDB">
              <w:rPr>
                <w:b/>
              </w:rPr>
              <w:t>T</w:t>
            </w:r>
          </w:p>
        </w:tc>
        <w:tc>
          <w:tcPr>
            <w:tcW w:w="425" w:type="dxa"/>
          </w:tcPr>
          <w:p w14:paraId="651C2853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  <w:r w:rsidRPr="00BC0EDB">
              <w:rPr>
                <w:b/>
              </w:rPr>
              <w:t>U</w:t>
            </w:r>
          </w:p>
        </w:tc>
        <w:tc>
          <w:tcPr>
            <w:tcW w:w="426" w:type="dxa"/>
          </w:tcPr>
          <w:p w14:paraId="0443D332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>U</w:t>
            </w:r>
            <w:r w:rsidRPr="00BC0EDB">
              <w:rPr>
                <w:b/>
              </w:rPr>
              <w:t>K</w:t>
            </w:r>
          </w:p>
        </w:tc>
        <w:tc>
          <w:tcPr>
            <w:tcW w:w="870" w:type="dxa"/>
          </w:tcPr>
          <w:p w14:paraId="3909CCE0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  <w:r w:rsidRPr="00BC0EDB">
              <w:rPr>
                <w:b/>
              </w:rPr>
              <w:t>AKTS</w:t>
            </w:r>
          </w:p>
        </w:tc>
      </w:tr>
      <w:tr w:rsidR="00AC45E5" w:rsidRPr="00BC0EDB" w14:paraId="58117561" w14:textId="77777777" w:rsidTr="00DB1678">
        <w:tc>
          <w:tcPr>
            <w:tcW w:w="1481" w:type="dxa"/>
          </w:tcPr>
          <w:p w14:paraId="18ADC8CF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5435" w:type="dxa"/>
          </w:tcPr>
          <w:p w14:paraId="5DFD66F8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5D6413A8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6352EC85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6" w:type="dxa"/>
          </w:tcPr>
          <w:p w14:paraId="7F489802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870" w:type="dxa"/>
          </w:tcPr>
          <w:p w14:paraId="1EFC81EF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</w:tr>
      <w:tr w:rsidR="00AC45E5" w:rsidRPr="00BC0EDB" w14:paraId="0052B2DC" w14:textId="77777777" w:rsidTr="00DB1678">
        <w:tc>
          <w:tcPr>
            <w:tcW w:w="1481" w:type="dxa"/>
          </w:tcPr>
          <w:p w14:paraId="30D0F5FD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5435" w:type="dxa"/>
          </w:tcPr>
          <w:p w14:paraId="5B79A607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64E34072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7D2C3073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6" w:type="dxa"/>
          </w:tcPr>
          <w:p w14:paraId="234BA038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870" w:type="dxa"/>
          </w:tcPr>
          <w:p w14:paraId="274E4250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</w:tr>
      <w:tr w:rsidR="00AC45E5" w:rsidRPr="00BC0EDB" w14:paraId="46C6420A" w14:textId="77777777" w:rsidTr="00DB1678">
        <w:tc>
          <w:tcPr>
            <w:tcW w:w="1481" w:type="dxa"/>
          </w:tcPr>
          <w:p w14:paraId="7FA45372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5435" w:type="dxa"/>
          </w:tcPr>
          <w:p w14:paraId="5E223F17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62DB3530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0E94587E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6" w:type="dxa"/>
          </w:tcPr>
          <w:p w14:paraId="6C139C62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870" w:type="dxa"/>
          </w:tcPr>
          <w:p w14:paraId="476347CC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</w:tr>
      <w:tr w:rsidR="00AC45E5" w:rsidRPr="00BC0EDB" w14:paraId="1CB7A4F6" w14:textId="77777777" w:rsidTr="00DB1678">
        <w:tc>
          <w:tcPr>
            <w:tcW w:w="1481" w:type="dxa"/>
          </w:tcPr>
          <w:p w14:paraId="3EE046CF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5435" w:type="dxa"/>
          </w:tcPr>
          <w:p w14:paraId="3D09507C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2961845B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1D1F72B3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6" w:type="dxa"/>
          </w:tcPr>
          <w:p w14:paraId="5A7FF61F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870" w:type="dxa"/>
          </w:tcPr>
          <w:p w14:paraId="7A11ECD5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</w:tr>
      <w:tr w:rsidR="00AC45E5" w:rsidRPr="00BC0EDB" w14:paraId="46134352" w14:textId="77777777" w:rsidTr="00DB1678">
        <w:tc>
          <w:tcPr>
            <w:tcW w:w="1481" w:type="dxa"/>
          </w:tcPr>
          <w:p w14:paraId="4C403554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5435" w:type="dxa"/>
          </w:tcPr>
          <w:p w14:paraId="564AA7B0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090FF26B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43D3A06D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6" w:type="dxa"/>
          </w:tcPr>
          <w:p w14:paraId="28BE6039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870" w:type="dxa"/>
          </w:tcPr>
          <w:p w14:paraId="2A7E3064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</w:tr>
      <w:tr w:rsidR="00AC45E5" w:rsidRPr="00BC0EDB" w14:paraId="23469CDB" w14:textId="77777777" w:rsidTr="00DB1678">
        <w:tc>
          <w:tcPr>
            <w:tcW w:w="6916" w:type="dxa"/>
            <w:gridSpan w:val="2"/>
          </w:tcPr>
          <w:p w14:paraId="6C0A7634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  <w:r w:rsidRPr="00BC0EDB">
              <w:rPr>
                <w:b/>
              </w:rPr>
              <w:t>Toplam</w:t>
            </w:r>
          </w:p>
        </w:tc>
        <w:tc>
          <w:tcPr>
            <w:tcW w:w="425" w:type="dxa"/>
          </w:tcPr>
          <w:p w14:paraId="6865ABCA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5" w:type="dxa"/>
          </w:tcPr>
          <w:p w14:paraId="1F7C4AD0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426" w:type="dxa"/>
          </w:tcPr>
          <w:p w14:paraId="7E4ECCA6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  <w:tc>
          <w:tcPr>
            <w:tcW w:w="870" w:type="dxa"/>
          </w:tcPr>
          <w:p w14:paraId="300DFA43" w14:textId="77777777" w:rsidR="00AC45E5" w:rsidRPr="00BC0EDB" w:rsidRDefault="00AC45E5" w:rsidP="00DB1678">
            <w:pPr>
              <w:pStyle w:val="ListeParagraf"/>
              <w:ind w:left="0"/>
              <w:rPr>
                <w:b/>
              </w:rPr>
            </w:pPr>
          </w:p>
        </w:tc>
      </w:tr>
    </w:tbl>
    <w:p w14:paraId="66FC4018" w14:textId="77777777" w:rsidR="00AC45E5" w:rsidRPr="00BA6001" w:rsidRDefault="00AC45E5" w:rsidP="00AC45E5">
      <w:r w:rsidRPr="00BA6001">
        <w:rPr>
          <w:b/>
        </w:rPr>
        <w:t>T:</w:t>
      </w:r>
      <w:r w:rsidRPr="00BA6001">
        <w:t xml:space="preserve"> Teori</w:t>
      </w:r>
      <w:r w:rsidRPr="00BA6001">
        <w:tab/>
      </w:r>
      <w:r w:rsidRPr="00BA6001">
        <w:rPr>
          <w:b/>
        </w:rPr>
        <w:t>U:</w:t>
      </w:r>
      <w:r w:rsidRPr="00BA6001">
        <w:t xml:space="preserve"> Uygulama</w:t>
      </w:r>
      <w:r w:rsidRPr="00BA6001">
        <w:tab/>
      </w:r>
      <w:r w:rsidRPr="00BA6001">
        <w:tab/>
      </w:r>
      <w:r w:rsidRPr="002B23E8">
        <w:rPr>
          <w:b/>
        </w:rPr>
        <w:t>UK</w:t>
      </w:r>
      <w:r w:rsidRPr="00BA6001">
        <w:rPr>
          <w:b/>
        </w:rPr>
        <w:t>:</w:t>
      </w:r>
      <w:r>
        <w:rPr>
          <w:b/>
        </w:rPr>
        <w:t xml:space="preserve"> </w:t>
      </w:r>
      <w:r w:rsidRPr="002B23E8">
        <w:t>Ulusal</w:t>
      </w:r>
      <w:r>
        <w:rPr>
          <w:b/>
        </w:rPr>
        <w:t xml:space="preserve"> </w:t>
      </w:r>
      <w:r w:rsidRPr="00BA6001">
        <w:t>Kredi</w:t>
      </w:r>
      <w:r w:rsidRPr="00BA6001">
        <w:tab/>
      </w:r>
      <w:r w:rsidRPr="00BA6001">
        <w:rPr>
          <w:b/>
        </w:rPr>
        <w:t>AKTS:</w:t>
      </w:r>
      <w:r w:rsidRPr="00BA6001">
        <w:t xml:space="preserve"> Avrupa Kredi Transfer Sistemi</w:t>
      </w:r>
    </w:p>
    <w:p w14:paraId="7633BDF2" w14:textId="77777777" w:rsidR="00AC45E5" w:rsidRDefault="00AC45E5" w:rsidP="00AC45E5">
      <w:r>
        <w:t>*</w:t>
      </w:r>
      <w:r w:rsidRPr="00CD1E90">
        <w:t xml:space="preserve">Her bir </w:t>
      </w:r>
      <w:r>
        <w:t>yarıyıl</w:t>
      </w:r>
      <w:r w:rsidRPr="00CD1E90">
        <w:t xml:space="preserve"> için ayrı ayrı doldurulacaktır</w:t>
      </w:r>
      <w:r>
        <w:t>.</w:t>
      </w:r>
    </w:p>
    <w:p w14:paraId="3A0AD5F7" w14:textId="77777777" w:rsidR="00AC45E5" w:rsidRPr="00CD1E90" w:rsidRDefault="00AC45E5" w:rsidP="00AC45E5"/>
    <w:p w14:paraId="4CBF31AE" w14:textId="77777777" w:rsidR="00AC45E5" w:rsidRDefault="00AC45E5" w:rsidP="00AC45E5">
      <w:pPr>
        <w:pStyle w:val="ListeParagraf"/>
        <w:numPr>
          <w:ilvl w:val="0"/>
          <w:numId w:val="5"/>
        </w:numPr>
        <w:spacing w:after="160" w:line="259" w:lineRule="auto"/>
        <w:ind w:left="0" w:hanging="284"/>
        <w:contextualSpacing/>
      </w:pPr>
      <w:r w:rsidRPr="00310873">
        <w:t xml:space="preserve"> Staj yeri uygulaması ve eğitimine ilişkin varsa protokolleri ekleyiniz.</w:t>
      </w:r>
    </w:p>
    <w:p w14:paraId="5DE1CEF4" w14:textId="77777777" w:rsidR="00AC45E5" w:rsidRDefault="00AC45E5" w:rsidP="00AC45E5">
      <w:pPr>
        <w:pStyle w:val="ListeParagraf"/>
      </w:pPr>
    </w:p>
    <w:p w14:paraId="3ACD5250" w14:textId="77777777" w:rsidR="00AC45E5" w:rsidRDefault="00AC45E5" w:rsidP="00AC45E5">
      <w:pPr>
        <w:pStyle w:val="ListeParagraf"/>
      </w:pPr>
    </w:p>
    <w:p w14:paraId="71DBA193" w14:textId="77777777" w:rsidR="00AC45E5" w:rsidRDefault="00AC45E5" w:rsidP="00AC45E5">
      <w:pPr>
        <w:pStyle w:val="ListeParagraf"/>
        <w:numPr>
          <w:ilvl w:val="0"/>
          <w:numId w:val="5"/>
        </w:numPr>
        <w:spacing w:after="160" w:line="259" w:lineRule="auto"/>
        <w:ind w:left="0" w:hanging="284"/>
        <w:contextualSpacing/>
      </w:pPr>
      <w:r w:rsidRPr="00310873">
        <w:t>Uygulamalı dersler için uygulama alanı</w:t>
      </w:r>
      <w:r>
        <w:t xml:space="preserve"> (laboratuvar, atölye </w:t>
      </w:r>
      <w:proofErr w:type="spellStart"/>
      <w:r>
        <w:t>v.b</w:t>
      </w:r>
      <w:proofErr w:type="spellEnd"/>
      <w:r>
        <w:t>.)</w:t>
      </w:r>
      <w:r w:rsidRPr="00310873">
        <w:t xml:space="preserve"> var mı? Var ise </w:t>
      </w:r>
      <w:r>
        <w:t>m²</w:t>
      </w:r>
      <w:r w:rsidRPr="00310873">
        <w:t xml:space="preserve"> ve kapasitesini açıklayınız.</w:t>
      </w:r>
    </w:p>
    <w:p w14:paraId="11D26E6E" w14:textId="77777777" w:rsidR="00AC45E5" w:rsidRDefault="00AC45E5" w:rsidP="00AC45E5">
      <w:pPr>
        <w:pStyle w:val="ListeParagraf"/>
        <w:ind w:left="0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73"/>
        <w:gridCol w:w="3676"/>
        <w:gridCol w:w="905"/>
        <w:gridCol w:w="2208"/>
      </w:tblGrid>
      <w:tr w:rsidR="00AC45E5" w14:paraId="43600790" w14:textId="77777777" w:rsidTr="00DB1678">
        <w:tc>
          <w:tcPr>
            <w:tcW w:w="2273" w:type="dxa"/>
          </w:tcPr>
          <w:p w14:paraId="50E32656" w14:textId="77777777" w:rsidR="00AC45E5" w:rsidRPr="00CD1E90" w:rsidRDefault="00AC45E5" w:rsidP="00DB1678">
            <w:pPr>
              <w:pStyle w:val="ListeParagraf"/>
              <w:ind w:left="0"/>
              <w:rPr>
                <w:b/>
              </w:rPr>
            </w:pPr>
            <w:r w:rsidRPr="00CD1E90">
              <w:rPr>
                <w:b/>
              </w:rPr>
              <w:lastRenderedPageBreak/>
              <w:t>Ders</w:t>
            </w:r>
            <w:r>
              <w:rPr>
                <w:b/>
              </w:rPr>
              <w:t>in Adı</w:t>
            </w:r>
          </w:p>
        </w:tc>
        <w:tc>
          <w:tcPr>
            <w:tcW w:w="3676" w:type="dxa"/>
          </w:tcPr>
          <w:p w14:paraId="354289CF" w14:textId="77777777" w:rsidR="00AC45E5" w:rsidRPr="00CD1E90" w:rsidRDefault="00AC45E5" w:rsidP="00DB1678">
            <w:pPr>
              <w:pStyle w:val="ListeParagraf"/>
              <w:ind w:left="0"/>
              <w:rPr>
                <w:b/>
              </w:rPr>
            </w:pPr>
            <w:r w:rsidRPr="00CD1E90">
              <w:rPr>
                <w:b/>
              </w:rPr>
              <w:t>Uygulama Alanı</w:t>
            </w:r>
          </w:p>
        </w:tc>
        <w:tc>
          <w:tcPr>
            <w:tcW w:w="905" w:type="dxa"/>
          </w:tcPr>
          <w:p w14:paraId="54AD9880" w14:textId="77777777" w:rsidR="00AC45E5" w:rsidRPr="00CD1E90" w:rsidRDefault="00AC45E5" w:rsidP="00DB1678">
            <w:pPr>
              <w:pStyle w:val="ListeParagraf"/>
              <w:ind w:left="0"/>
              <w:rPr>
                <w:b/>
              </w:rPr>
            </w:pPr>
            <w:proofErr w:type="gramStart"/>
            <w:r w:rsidRPr="00CD1E90">
              <w:rPr>
                <w:b/>
              </w:rPr>
              <w:t>m</w:t>
            </w:r>
            <w:proofErr w:type="gramEnd"/>
            <w:r w:rsidRPr="00CD1E90">
              <w:rPr>
                <w:b/>
              </w:rPr>
              <w:t>²</w:t>
            </w:r>
          </w:p>
        </w:tc>
        <w:tc>
          <w:tcPr>
            <w:tcW w:w="2208" w:type="dxa"/>
          </w:tcPr>
          <w:p w14:paraId="22C03939" w14:textId="77777777" w:rsidR="00AC45E5" w:rsidRPr="00CD1E90" w:rsidRDefault="00AC45E5" w:rsidP="00DB1678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>Kapasite</w:t>
            </w:r>
          </w:p>
        </w:tc>
      </w:tr>
      <w:tr w:rsidR="00AC45E5" w14:paraId="595FB211" w14:textId="77777777" w:rsidTr="00DB1678">
        <w:tc>
          <w:tcPr>
            <w:tcW w:w="2273" w:type="dxa"/>
          </w:tcPr>
          <w:p w14:paraId="560F0092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3676" w:type="dxa"/>
          </w:tcPr>
          <w:p w14:paraId="1895B20A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905" w:type="dxa"/>
          </w:tcPr>
          <w:p w14:paraId="41DBEAAC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2208" w:type="dxa"/>
          </w:tcPr>
          <w:p w14:paraId="2CC69570" w14:textId="77777777" w:rsidR="00AC45E5" w:rsidRDefault="00AC45E5" w:rsidP="00DB1678">
            <w:pPr>
              <w:pStyle w:val="ListeParagraf"/>
              <w:ind w:left="0"/>
            </w:pPr>
          </w:p>
        </w:tc>
      </w:tr>
      <w:tr w:rsidR="00AC45E5" w14:paraId="364A37C9" w14:textId="77777777" w:rsidTr="00DB1678">
        <w:tc>
          <w:tcPr>
            <w:tcW w:w="2273" w:type="dxa"/>
          </w:tcPr>
          <w:p w14:paraId="473F21D9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3676" w:type="dxa"/>
          </w:tcPr>
          <w:p w14:paraId="5C025C58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905" w:type="dxa"/>
          </w:tcPr>
          <w:p w14:paraId="619D85FE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2208" w:type="dxa"/>
          </w:tcPr>
          <w:p w14:paraId="732A3BEF" w14:textId="77777777" w:rsidR="00AC45E5" w:rsidRDefault="00AC45E5" w:rsidP="00DB1678">
            <w:pPr>
              <w:pStyle w:val="ListeParagraf"/>
              <w:ind w:left="0"/>
            </w:pPr>
          </w:p>
        </w:tc>
      </w:tr>
      <w:tr w:rsidR="00AC45E5" w14:paraId="5D907725" w14:textId="77777777" w:rsidTr="00DB1678">
        <w:tc>
          <w:tcPr>
            <w:tcW w:w="2273" w:type="dxa"/>
          </w:tcPr>
          <w:p w14:paraId="584AEC84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3676" w:type="dxa"/>
          </w:tcPr>
          <w:p w14:paraId="4D605D44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905" w:type="dxa"/>
          </w:tcPr>
          <w:p w14:paraId="04E6E754" w14:textId="77777777" w:rsidR="00AC45E5" w:rsidRDefault="00AC45E5" w:rsidP="00DB1678">
            <w:pPr>
              <w:pStyle w:val="ListeParagraf"/>
              <w:ind w:left="0"/>
            </w:pPr>
          </w:p>
        </w:tc>
        <w:tc>
          <w:tcPr>
            <w:tcW w:w="2208" w:type="dxa"/>
          </w:tcPr>
          <w:p w14:paraId="29452B07" w14:textId="77777777" w:rsidR="00AC45E5" w:rsidRDefault="00AC45E5" w:rsidP="00DB1678">
            <w:pPr>
              <w:pStyle w:val="ListeParagraf"/>
              <w:ind w:left="0"/>
            </w:pPr>
          </w:p>
        </w:tc>
      </w:tr>
    </w:tbl>
    <w:p w14:paraId="0A37AAD9" w14:textId="77777777" w:rsidR="00AC45E5" w:rsidRDefault="00AC45E5" w:rsidP="00AC45E5"/>
    <w:p w14:paraId="14A20999" w14:textId="77777777" w:rsidR="00AC45E5" w:rsidRDefault="00AC45E5" w:rsidP="00AC45E5"/>
    <w:p w14:paraId="2756DFFE" w14:textId="77777777" w:rsidR="00AC45E5" w:rsidRPr="00960474" w:rsidRDefault="00AC45E5" w:rsidP="00AC45E5">
      <w:pPr>
        <w:pStyle w:val="ListeParagraf"/>
        <w:numPr>
          <w:ilvl w:val="0"/>
          <w:numId w:val="5"/>
        </w:numPr>
        <w:spacing w:after="160" w:line="259" w:lineRule="auto"/>
        <w:ind w:left="0" w:hanging="284"/>
        <w:contextualSpacing/>
        <w:jc w:val="left"/>
      </w:pPr>
      <w:r w:rsidRPr="00960474">
        <w:t>Program ilçede açılıyor ise ilçede bulunan KYK ve özel yurt kapasiteleri (</w:t>
      </w:r>
      <w:r>
        <w:t>Kız-</w:t>
      </w:r>
      <w:r w:rsidRPr="00960474">
        <w:t>Erkek) ile ilgili bilgi veriniz</w:t>
      </w:r>
      <w:proofErr w:type="gramStart"/>
      <w:r w:rsidRPr="00960474">
        <w:t>.?</w:t>
      </w:r>
      <w:proofErr w:type="gramEnd"/>
    </w:p>
    <w:p w14:paraId="08C142C2" w14:textId="77777777" w:rsidR="00142F72" w:rsidRPr="00142F72" w:rsidRDefault="00142F72" w:rsidP="00AC45E5">
      <w:pPr>
        <w:spacing w:line="480" w:lineRule="auto"/>
        <w:rPr>
          <w:bCs/>
          <w:color w:val="000000" w:themeColor="text1"/>
          <w:sz w:val="28"/>
          <w:szCs w:val="28"/>
        </w:rPr>
      </w:pPr>
    </w:p>
    <w:sectPr w:rsidR="00142F72" w:rsidRPr="00142F72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269188" w14:textId="77777777" w:rsidR="003C7FC7" w:rsidRDefault="003C7FC7" w:rsidP="00507365">
      <w:r>
        <w:separator/>
      </w:r>
    </w:p>
  </w:endnote>
  <w:endnote w:type="continuationSeparator" w:id="0">
    <w:p w14:paraId="699E91CC" w14:textId="77777777" w:rsidR="003C7FC7" w:rsidRDefault="003C7FC7" w:rsidP="005073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525195"/>
      <w:docPartObj>
        <w:docPartGallery w:val="Page Numbers (Bottom of Page)"/>
        <w:docPartUnique/>
      </w:docPartObj>
    </w:sdtPr>
    <w:sdtEndPr/>
    <w:sdtContent>
      <w:p w14:paraId="6DBB2D07" w14:textId="69740761" w:rsidR="007C1123" w:rsidRDefault="007C112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45E5">
          <w:rPr>
            <w:noProof/>
          </w:rPr>
          <w:t>3</w:t>
        </w:r>
        <w:r>
          <w:fldChar w:fldCharType="end"/>
        </w:r>
      </w:p>
    </w:sdtContent>
  </w:sdt>
  <w:p w14:paraId="40BB4FCB" w14:textId="77777777" w:rsidR="00507365" w:rsidRDefault="0050736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A485BA" w14:textId="77777777" w:rsidR="003C7FC7" w:rsidRDefault="003C7FC7" w:rsidP="00507365">
      <w:r>
        <w:separator/>
      </w:r>
    </w:p>
  </w:footnote>
  <w:footnote w:type="continuationSeparator" w:id="0">
    <w:p w14:paraId="2B9EC822" w14:textId="77777777" w:rsidR="003C7FC7" w:rsidRDefault="003C7FC7" w:rsidP="005073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73653"/>
    <w:multiLevelType w:val="hybridMultilevel"/>
    <w:tmpl w:val="864CA6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6549A"/>
    <w:multiLevelType w:val="hybridMultilevel"/>
    <w:tmpl w:val="287A1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F152E8"/>
    <w:multiLevelType w:val="hybridMultilevel"/>
    <w:tmpl w:val="863ACD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A77713"/>
    <w:multiLevelType w:val="hybridMultilevel"/>
    <w:tmpl w:val="E62E0D40"/>
    <w:lvl w:ilvl="0" w:tplc="AA725C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9110AF"/>
    <w:multiLevelType w:val="hybridMultilevel"/>
    <w:tmpl w:val="82961DFC"/>
    <w:lvl w:ilvl="0" w:tplc="041F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581328FF"/>
    <w:multiLevelType w:val="hybridMultilevel"/>
    <w:tmpl w:val="8AD47874"/>
    <w:lvl w:ilvl="0" w:tplc="F0FA660E">
      <w:start w:val="10"/>
      <w:numFmt w:val="bullet"/>
      <w:lvlText w:val=""/>
      <w:lvlJc w:val="left"/>
      <w:pPr>
        <w:ind w:left="1068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770A0715"/>
    <w:multiLevelType w:val="hybridMultilevel"/>
    <w:tmpl w:val="C6C03F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MDAyMTc3tjQ1tjBU0lEKTi0uzszPAykwrAUAikY8/iwAAAA="/>
  </w:docVars>
  <w:rsids>
    <w:rsidRoot w:val="00A72FFA"/>
    <w:rsid w:val="00015CE7"/>
    <w:rsid w:val="000267D5"/>
    <w:rsid w:val="00027A4F"/>
    <w:rsid w:val="00090422"/>
    <w:rsid w:val="000C2F34"/>
    <w:rsid w:val="000C3838"/>
    <w:rsid w:val="000F2109"/>
    <w:rsid w:val="00102774"/>
    <w:rsid w:val="00115E0C"/>
    <w:rsid w:val="001270B5"/>
    <w:rsid w:val="00142F72"/>
    <w:rsid w:val="00145CD6"/>
    <w:rsid w:val="0014738E"/>
    <w:rsid w:val="00156B4E"/>
    <w:rsid w:val="001C7051"/>
    <w:rsid w:val="002042A8"/>
    <w:rsid w:val="00207043"/>
    <w:rsid w:val="00212CA6"/>
    <w:rsid w:val="0024493B"/>
    <w:rsid w:val="002458FD"/>
    <w:rsid w:val="002463C6"/>
    <w:rsid w:val="00271617"/>
    <w:rsid w:val="00277309"/>
    <w:rsid w:val="00347657"/>
    <w:rsid w:val="003804B3"/>
    <w:rsid w:val="00386145"/>
    <w:rsid w:val="003A6F54"/>
    <w:rsid w:val="003B5615"/>
    <w:rsid w:val="003C35B9"/>
    <w:rsid w:val="003C64C1"/>
    <w:rsid w:val="003C7FC7"/>
    <w:rsid w:val="004119BA"/>
    <w:rsid w:val="004171E1"/>
    <w:rsid w:val="004204FE"/>
    <w:rsid w:val="00425B12"/>
    <w:rsid w:val="00452AE5"/>
    <w:rsid w:val="004A4818"/>
    <w:rsid w:val="004C4580"/>
    <w:rsid w:val="004D4AF3"/>
    <w:rsid w:val="00507365"/>
    <w:rsid w:val="0055267C"/>
    <w:rsid w:val="00582BE1"/>
    <w:rsid w:val="005E1B67"/>
    <w:rsid w:val="005F6371"/>
    <w:rsid w:val="00606323"/>
    <w:rsid w:val="006330F9"/>
    <w:rsid w:val="006373F1"/>
    <w:rsid w:val="0064021C"/>
    <w:rsid w:val="006446D5"/>
    <w:rsid w:val="00674BF5"/>
    <w:rsid w:val="006975FB"/>
    <w:rsid w:val="006A2F84"/>
    <w:rsid w:val="006F4C80"/>
    <w:rsid w:val="00701FEB"/>
    <w:rsid w:val="007026B0"/>
    <w:rsid w:val="00712C88"/>
    <w:rsid w:val="007275A7"/>
    <w:rsid w:val="007360AB"/>
    <w:rsid w:val="00743196"/>
    <w:rsid w:val="0077438F"/>
    <w:rsid w:val="007C1123"/>
    <w:rsid w:val="007C1D84"/>
    <w:rsid w:val="007E1872"/>
    <w:rsid w:val="00812FD1"/>
    <w:rsid w:val="008268FE"/>
    <w:rsid w:val="008272ED"/>
    <w:rsid w:val="00834760"/>
    <w:rsid w:val="008B013C"/>
    <w:rsid w:val="008D6B41"/>
    <w:rsid w:val="009021A1"/>
    <w:rsid w:val="00977385"/>
    <w:rsid w:val="00983BB6"/>
    <w:rsid w:val="00994CB5"/>
    <w:rsid w:val="009F1823"/>
    <w:rsid w:val="00A65F27"/>
    <w:rsid w:val="00A72FFA"/>
    <w:rsid w:val="00A84669"/>
    <w:rsid w:val="00A93093"/>
    <w:rsid w:val="00AB15F5"/>
    <w:rsid w:val="00AC45E5"/>
    <w:rsid w:val="00AD1E64"/>
    <w:rsid w:val="00AE3E27"/>
    <w:rsid w:val="00AE67FB"/>
    <w:rsid w:val="00B30DA0"/>
    <w:rsid w:val="00B33519"/>
    <w:rsid w:val="00B7700A"/>
    <w:rsid w:val="00B80686"/>
    <w:rsid w:val="00BE60F9"/>
    <w:rsid w:val="00C123A7"/>
    <w:rsid w:val="00C1419B"/>
    <w:rsid w:val="00C14F10"/>
    <w:rsid w:val="00C31344"/>
    <w:rsid w:val="00C43A76"/>
    <w:rsid w:val="00C66F73"/>
    <w:rsid w:val="00C81EDF"/>
    <w:rsid w:val="00CA555F"/>
    <w:rsid w:val="00CB7DC7"/>
    <w:rsid w:val="00CD0126"/>
    <w:rsid w:val="00CD7701"/>
    <w:rsid w:val="00CF5314"/>
    <w:rsid w:val="00D30196"/>
    <w:rsid w:val="00D56135"/>
    <w:rsid w:val="00D7353A"/>
    <w:rsid w:val="00D92E10"/>
    <w:rsid w:val="00DA258B"/>
    <w:rsid w:val="00DA4E37"/>
    <w:rsid w:val="00DB0C14"/>
    <w:rsid w:val="00DB269F"/>
    <w:rsid w:val="00DE70A2"/>
    <w:rsid w:val="00E009F0"/>
    <w:rsid w:val="00E128DD"/>
    <w:rsid w:val="00E27802"/>
    <w:rsid w:val="00E30028"/>
    <w:rsid w:val="00E66855"/>
    <w:rsid w:val="00EA2B3E"/>
    <w:rsid w:val="00F00AF6"/>
    <w:rsid w:val="00F07678"/>
    <w:rsid w:val="00F10B2E"/>
    <w:rsid w:val="00F1226B"/>
    <w:rsid w:val="00F82CE6"/>
    <w:rsid w:val="00FA1004"/>
    <w:rsid w:val="00FA31CA"/>
    <w:rsid w:val="00FB4D33"/>
    <w:rsid w:val="00FB61F3"/>
    <w:rsid w:val="00FB79E2"/>
    <w:rsid w:val="00FC05F8"/>
    <w:rsid w:val="00FE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2A19BD"/>
  <w15:docId w15:val="{1A88AC20-02A3-4E00-8906-0C8F58638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F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6">
    <w:name w:val="heading 6"/>
    <w:basedOn w:val="Normal"/>
    <w:next w:val="Normal"/>
    <w:link w:val="Balk6Char"/>
    <w:uiPriority w:val="99"/>
    <w:qFormat/>
    <w:rsid w:val="00A72FFA"/>
    <w:pPr>
      <w:keepNext/>
      <w:ind w:left="1260"/>
      <w:jc w:val="center"/>
      <w:outlineLvl w:val="5"/>
    </w:pPr>
    <w:rPr>
      <w:rFonts w:eastAsia="Calibri"/>
      <w:b/>
      <w:bCs/>
      <w:u w:val="single"/>
      <w:lang w:val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6Char">
    <w:name w:val="Başlık 6 Char"/>
    <w:basedOn w:val="VarsaylanParagrafYazTipi"/>
    <w:link w:val="Balk6"/>
    <w:uiPriority w:val="99"/>
    <w:rsid w:val="00A72FFA"/>
    <w:rPr>
      <w:rFonts w:ascii="Times New Roman" w:eastAsia="Calibri" w:hAnsi="Times New Roman" w:cs="Times New Roman"/>
      <w:b/>
      <w:bCs/>
      <w:sz w:val="24"/>
      <w:szCs w:val="24"/>
      <w:u w:val="single"/>
      <w:lang w:val="x-none" w:eastAsia="tr-TR"/>
    </w:rPr>
  </w:style>
  <w:style w:type="character" w:styleId="Kpr">
    <w:name w:val="Hyperlink"/>
    <w:uiPriority w:val="99"/>
    <w:rsid w:val="00A72FFA"/>
    <w:rPr>
      <w:rFonts w:cs="Times New Roman"/>
      <w:color w:val="CCCCCC"/>
      <w:u w:val="single"/>
    </w:rPr>
  </w:style>
  <w:style w:type="character" w:customStyle="1" w:styleId="apple-converted-space">
    <w:name w:val="apple-converted-space"/>
    <w:rsid w:val="00A72FFA"/>
  </w:style>
  <w:style w:type="paragraph" w:styleId="stBilgi">
    <w:name w:val="header"/>
    <w:basedOn w:val="Normal"/>
    <w:link w:val="stBilgiChar"/>
    <w:uiPriority w:val="99"/>
    <w:unhideWhenUsed/>
    <w:rsid w:val="0050736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0736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50736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0736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74BF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74BF5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E70A2"/>
    <w:pPr>
      <w:ind w:left="708"/>
      <w:jc w:val="both"/>
    </w:pPr>
  </w:style>
  <w:style w:type="table" w:styleId="TabloKlavuzu">
    <w:name w:val="Table Grid"/>
    <w:basedOn w:val="NormalTablo"/>
    <w:uiPriority w:val="39"/>
    <w:rsid w:val="00AC45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E9172-79A3-442E-BC3F-9DA4A6932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lih YILDIZ</cp:lastModifiedBy>
  <cp:revision>14</cp:revision>
  <cp:lastPrinted>2018-10-05T14:35:00Z</cp:lastPrinted>
  <dcterms:created xsi:type="dcterms:W3CDTF">2022-03-22T22:15:00Z</dcterms:created>
  <dcterms:modified xsi:type="dcterms:W3CDTF">2023-08-16T05:51:00Z</dcterms:modified>
</cp:coreProperties>
</file>